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F9B6C5" w14:textId="77777777" w:rsidR="005B1E38" w:rsidRDefault="005B1E38" w:rsidP="00D926C1">
      <w:r w:rsidRPr="007A1BB7">
        <w:t>Q-13. Write an SQL query to show only odd rows from a table.</w:t>
      </w:r>
    </w:p>
    <w:p w14:paraId="4248AB23" w14:textId="51880CF3" w:rsidR="00D926C1" w:rsidRDefault="00D926C1" w:rsidP="00D926C1">
      <w:proofErr w:type="spellStart"/>
      <w:r>
        <w:t>Ans</w:t>
      </w:r>
      <w:proofErr w:type="spellEnd"/>
      <w:r>
        <w:t>:</w:t>
      </w:r>
    </w:p>
    <w:p w14:paraId="2F596C22" w14:textId="77777777" w:rsidR="00643502" w:rsidRPr="00643502" w:rsidRDefault="00643502" w:rsidP="00643502">
      <w:r w:rsidRPr="00643502">
        <w:t xml:space="preserve">SELECT * </w:t>
      </w:r>
    </w:p>
    <w:p w14:paraId="1496280D" w14:textId="77777777" w:rsidR="00643502" w:rsidRPr="00643502" w:rsidRDefault="00643502" w:rsidP="00643502">
      <w:r w:rsidRPr="00643502">
        <w:t>FROM worker</w:t>
      </w:r>
    </w:p>
    <w:p w14:paraId="78A7D301" w14:textId="5F8B2A13" w:rsidR="00D926C1" w:rsidRPr="00643502" w:rsidRDefault="00643502" w:rsidP="00643502">
      <w:r w:rsidRPr="00643502">
        <w:t xml:space="preserve">WHERE </w:t>
      </w:r>
      <w:proofErr w:type="gramStart"/>
      <w:r w:rsidRPr="00643502">
        <w:t>MOD(</w:t>
      </w:r>
      <w:proofErr w:type="gramEnd"/>
      <w:r w:rsidRPr="00643502">
        <w:t>worker_id,2)=1;</w:t>
      </w:r>
    </w:p>
    <w:p w14:paraId="5BE305C8" w14:textId="1EB8ACDF" w:rsidR="00643502" w:rsidRPr="007A1BB7" w:rsidRDefault="00643502" w:rsidP="00643502">
      <w:pPr>
        <w:rPr>
          <w:b/>
          <w:bCs/>
        </w:rPr>
      </w:pPr>
      <w:r w:rsidRPr="00643502">
        <w:rPr>
          <w:b/>
          <w:bCs/>
        </w:rPr>
        <w:drawing>
          <wp:inline distT="0" distB="0" distL="0" distR="0" wp14:anchorId="2DCC9F36" wp14:editId="1E0496F0">
            <wp:extent cx="5387807" cy="2110923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5862C" w14:textId="77777777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4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clone a new table from another table.</w:t>
      </w:r>
    </w:p>
    <w:p w14:paraId="6E79DB3B" w14:textId="3E3BB9FF" w:rsidR="00D926C1" w:rsidRDefault="00D926C1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r>
        <w:rPr>
          <w:b w:val="0"/>
          <w:bCs w:val="0"/>
          <w:color w:val="444444"/>
          <w:spacing w:val="3"/>
        </w:rPr>
        <w:t>:</w:t>
      </w:r>
      <w:r w:rsidRPr="00D926C1">
        <w:t xml:space="preserve"> </w:t>
      </w:r>
    </w:p>
    <w:p w14:paraId="26E9343D" w14:textId="77777777" w:rsidR="00643502" w:rsidRPr="00643502" w:rsidRDefault="00643502" w:rsidP="0064350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43502">
        <w:rPr>
          <w:b w:val="0"/>
          <w:bCs w:val="0"/>
          <w:color w:val="444444"/>
          <w:spacing w:val="3"/>
        </w:rPr>
        <w:t xml:space="preserve">CREATE TABLE </w:t>
      </w:r>
      <w:proofErr w:type="spellStart"/>
      <w:r w:rsidRPr="00643502">
        <w:rPr>
          <w:b w:val="0"/>
          <w:bCs w:val="0"/>
          <w:color w:val="444444"/>
          <w:spacing w:val="3"/>
        </w:rPr>
        <w:t>worker_new</w:t>
      </w:r>
      <w:proofErr w:type="spellEnd"/>
      <w:r w:rsidRPr="00643502">
        <w:rPr>
          <w:b w:val="0"/>
          <w:bCs w:val="0"/>
          <w:color w:val="444444"/>
          <w:spacing w:val="3"/>
        </w:rPr>
        <w:t xml:space="preserve"> SELECT * FROM worker;</w:t>
      </w:r>
    </w:p>
    <w:p w14:paraId="03B88584" w14:textId="5B85D33D" w:rsidR="00643502" w:rsidRDefault="00643502" w:rsidP="0064350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43502">
        <w:rPr>
          <w:b w:val="0"/>
          <w:bCs w:val="0"/>
          <w:color w:val="444444"/>
          <w:spacing w:val="3"/>
        </w:rPr>
        <w:t xml:space="preserve">SELECT * FROM </w:t>
      </w:r>
      <w:proofErr w:type="spellStart"/>
      <w:r w:rsidRPr="00643502">
        <w:rPr>
          <w:b w:val="0"/>
          <w:bCs w:val="0"/>
          <w:color w:val="444444"/>
          <w:spacing w:val="3"/>
        </w:rPr>
        <w:t>worker_new</w:t>
      </w:r>
      <w:proofErr w:type="spellEnd"/>
      <w:r w:rsidRPr="00643502">
        <w:rPr>
          <w:b w:val="0"/>
          <w:bCs w:val="0"/>
          <w:color w:val="444444"/>
          <w:spacing w:val="3"/>
        </w:rPr>
        <w:t>;</w:t>
      </w:r>
      <w:bookmarkStart w:id="0" w:name="_GoBack"/>
      <w:bookmarkEnd w:id="0"/>
    </w:p>
    <w:p w14:paraId="145B3DD6" w14:textId="1713F63D" w:rsidR="00643502" w:rsidRDefault="00643502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43502">
        <w:rPr>
          <w:b w:val="0"/>
          <w:bCs w:val="0"/>
          <w:color w:val="444444"/>
          <w:spacing w:val="3"/>
        </w:rPr>
        <w:drawing>
          <wp:inline distT="0" distB="0" distL="0" distR="0" wp14:anchorId="73DA352F" wp14:editId="153740AA">
            <wp:extent cx="5471634" cy="266723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1634" cy="2667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AA695" w14:textId="77777777" w:rsidR="00D926C1" w:rsidRPr="007A1BB7" w:rsidRDefault="00D926C1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643502"/>
    <w:rsid w:val="00842071"/>
    <w:rsid w:val="00D92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5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50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5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50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eeta Kumari</cp:lastModifiedBy>
  <cp:revision>4</cp:revision>
  <dcterms:created xsi:type="dcterms:W3CDTF">2021-03-26T13:46:00Z</dcterms:created>
  <dcterms:modified xsi:type="dcterms:W3CDTF">2021-12-16T21:05:00Z</dcterms:modified>
</cp:coreProperties>
</file>